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003B" w:rsidRDefault="00A3003B" w:rsidP="00410B2B">
      <w:pPr>
        <w:jc w:val="center"/>
        <w:rPr>
          <w:b/>
        </w:rPr>
      </w:pPr>
      <w:bookmarkStart w:id="0" w:name="_GoBack"/>
      <w:bookmarkEnd w:id="0"/>
    </w:p>
    <w:p w:rsidR="00410B2B" w:rsidRPr="00B772AD" w:rsidRDefault="00410B2B" w:rsidP="00410B2B">
      <w:pPr>
        <w:jc w:val="center"/>
        <w:rPr>
          <w:b/>
        </w:rPr>
      </w:pPr>
      <w:r w:rsidRPr="00B772AD">
        <w:rPr>
          <w:b/>
        </w:rPr>
        <w:t>HARRY GILBERT MEMORIAL SCHOLARSHIP</w:t>
      </w:r>
    </w:p>
    <w:p w:rsidR="00410B2B" w:rsidRPr="00B772AD" w:rsidRDefault="00410B2B" w:rsidP="00410B2B">
      <w:pPr>
        <w:jc w:val="center"/>
        <w:rPr>
          <w:b/>
        </w:rPr>
      </w:pPr>
      <w:r w:rsidRPr="00B772AD">
        <w:rPr>
          <w:b/>
        </w:rPr>
        <w:t>MOREHEAD STATE UNIVERSITY</w:t>
      </w:r>
      <w:r>
        <w:rPr>
          <w:b/>
        </w:rPr>
        <w:t xml:space="preserve"> AND UNIVERSITY OF KENTUCKY</w:t>
      </w:r>
    </w:p>
    <w:p w:rsidR="00410B2B" w:rsidRPr="00B772AD" w:rsidRDefault="00410B2B" w:rsidP="00410B2B">
      <w:pPr>
        <w:jc w:val="center"/>
        <w:rPr>
          <w:b/>
        </w:rPr>
      </w:pPr>
      <w:r w:rsidRPr="00B772AD">
        <w:rPr>
          <w:b/>
        </w:rPr>
        <w:t>* * * * * * * * * * * * * * * *</w:t>
      </w:r>
    </w:p>
    <w:p w:rsidR="00410B2B" w:rsidRDefault="00410B2B" w:rsidP="00410B2B">
      <w:pPr>
        <w:jc w:val="center"/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 xml:space="preserve">The Harry Gilbert Memorial Scholarship Program will award </w:t>
      </w:r>
      <w:r>
        <w:rPr>
          <w:sz w:val="20"/>
          <w:szCs w:val="20"/>
        </w:rPr>
        <w:t>two</w:t>
      </w:r>
      <w:r w:rsidRPr="00B772AD">
        <w:rPr>
          <w:sz w:val="20"/>
          <w:szCs w:val="20"/>
        </w:rPr>
        <w:t xml:space="preserve"> $500.00 scholarship</w:t>
      </w:r>
      <w:r>
        <w:rPr>
          <w:sz w:val="20"/>
          <w:szCs w:val="20"/>
        </w:rPr>
        <w:t>s</w:t>
      </w:r>
      <w:r w:rsidRPr="00B772AD">
        <w:rPr>
          <w:sz w:val="20"/>
          <w:szCs w:val="20"/>
        </w:rPr>
        <w:t xml:space="preserve"> to graduating senior</w:t>
      </w:r>
      <w:r>
        <w:rPr>
          <w:sz w:val="20"/>
          <w:szCs w:val="20"/>
        </w:rPr>
        <w:t>s</w:t>
      </w:r>
      <w:r w:rsidRPr="00B772AD">
        <w:rPr>
          <w:sz w:val="20"/>
          <w:szCs w:val="20"/>
        </w:rPr>
        <w:t xml:space="preserve"> from Pendleton County High School</w:t>
      </w:r>
      <w:r w:rsidR="00D60408">
        <w:rPr>
          <w:sz w:val="20"/>
          <w:szCs w:val="20"/>
        </w:rPr>
        <w:t xml:space="preserve">. Students attending either </w:t>
      </w:r>
      <w:r w:rsidRPr="00B772AD">
        <w:rPr>
          <w:sz w:val="20"/>
          <w:szCs w:val="20"/>
        </w:rPr>
        <w:t>Morehead State University</w:t>
      </w:r>
      <w:r>
        <w:rPr>
          <w:sz w:val="20"/>
          <w:szCs w:val="20"/>
        </w:rPr>
        <w:t xml:space="preserve"> or the University of Kentucky</w:t>
      </w:r>
      <w:r w:rsidR="00D60408">
        <w:rPr>
          <w:sz w:val="20"/>
          <w:szCs w:val="20"/>
        </w:rPr>
        <w:t xml:space="preserve"> will be eligible to apply. </w:t>
      </w:r>
      <w:r w:rsidRPr="00B772AD">
        <w:rPr>
          <w:sz w:val="20"/>
          <w:szCs w:val="20"/>
        </w:rPr>
        <w:t>The scholarship</w:t>
      </w:r>
      <w:r>
        <w:rPr>
          <w:sz w:val="20"/>
          <w:szCs w:val="20"/>
        </w:rPr>
        <w:t>s</w:t>
      </w:r>
      <w:r w:rsidRPr="00B772AD">
        <w:rPr>
          <w:sz w:val="20"/>
          <w:szCs w:val="20"/>
        </w:rPr>
        <w:t xml:space="preserve"> will consist of </w:t>
      </w:r>
      <w:r w:rsidR="00D60408">
        <w:rPr>
          <w:sz w:val="20"/>
          <w:szCs w:val="20"/>
        </w:rPr>
        <w:t>p</w:t>
      </w:r>
      <w:r w:rsidRPr="00B772AD">
        <w:rPr>
          <w:sz w:val="20"/>
          <w:szCs w:val="20"/>
        </w:rPr>
        <w:t>ayments of $250.00 per semester. To apply for this scholarship, simply fill out the application below and return to your Guidance Counselor.</w:t>
      </w:r>
    </w:p>
    <w:p w:rsidR="00410B2B" w:rsidRPr="00B772AD" w:rsidRDefault="00410B2B" w:rsidP="00410B2B">
      <w:pPr>
        <w:rPr>
          <w:sz w:val="20"/>
          <w:szCs w:val="20"/>
        </w:rPr>
      </w:pPr>
    </w:p>
    <w:p w:rsidR="007234BD" w:rsidRDefault="007234BD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 xml:space="preserve">Name: ______________________________ </w:t>
      </w:r>
      <w:r>
        <w:rPr>
          <w:sz w:val="20"/>
          <w:szCs w:val="20"/>
        </w:rPr>
        <w:t xml:space="preserve">Last 4 digits of </w:t>
      </w:r>
      <w:r w:rsidRPr="00B772AD">
        <w:rPr>
          <w:sz w:val="20"/>
          <w:szCs w:val="20"/>
        </w:rPr>
        <w:t>Social Security # 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Address: _______________________________________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Home Phone: ___________________________________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Father’s Name: _______________________ Occupation: 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Mother’s Name: ______________________ Occupation: 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 xml:space="preserve">Number of children </w:t>
      </w:r>
      <w:r w:rsidR="007234BD">
        <w:rPr>
          <w:sz w:val="20"/>
          <w:szCs w:val="20"/>
        </w:rPr>
        <w:t>in family</w:t>
      </w:r>
      <w:r w:rsidRPr="00B772AD">
        <w:rPr>
          <w:sz w:val="20"/>
          <w:szCs w:val="20"/>
        </w:rPr>
        <w:t xml:space="preserve">: </w:t>
      </w:r>
      <w:r w:rsidR="007234BD">
        <w:rPr>
          <w:sz w:val="20"/>
          <w:szCs w:val="20"/>
        </w:rPr>
        <w:t xml:space="preserve"> </w:t>
      </w:r>
      <w:r w:rsidRPr="00B772AD">
        <w:rPr>
          <w:sz w:val="20"/>
          <w:szCs w:val="20"/>
        </w:rPr>
        <w:t>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Grade Point Average: __________________ Class Rank: 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SAT – ACT Scores: 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7234BD" w:rsidP="00410B2B">
      <w:pPr>
        <w:rPr>
          <w:sz w:val="20"/>
          <w:szCs w:val="20"/>
        </w:rPr>
      </w:pPr>
      <w:r>
        <w:rPr>
          <w:sz w:val="20"/>
          <w:szCs w:val="20"/>
        </w:rPr>
        <w:t xml:space="preserve">University you will be attending ___________________________     College </w:t>
      </w:r>
      <w:r w:rsidR="00410B2B" w:rsidRPr="00B772AD">
        <w:rPr>
          <w:sz w:val="20"/>
          <w:szCs w:val="20"/>
        </w:rPr>
        <w:t>Major:</w:t>
      </w:r>
      <w:r>
        <w:rPr>
          <w:sz w:val="20"/>
          <w:szCs w:val="20"/>
        </w:rPr>
        <w:t xml:space="preserve"> _________________</w:t>
      </w:r>
      <w:r w:rsidR="00410B2B" w:rsidRPr="00B772AD">
        <w:rPr>
          <w:sz w:val="20"/>
          <w:szCs w:val="20"/>
        </w:rPr>
        <w:t xml:space="preserve"> </w:t>
      </w:r>
    </w:p>
    <w:p w:rsidR="00410B2B" w:rsidRPr="00B772AD" w:rsidRDefault="00410B2B" w:rsidP="00410B2B">
      <w:pPr>
        <w:rPr>
          <w:sz w:val="20"/>
          <w:szCs w:val="20"/>
        </w:rPr>
      </w:pPr>
    </w:p>
    <w:p w:rsidR="007234B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Career Goals:</w:t>
      </w:r>
      <w:r w:rsidR="007234BD">
        <w:rPr>
          <w:sz w:val="20"/>
          <w:szCs w:val="20"/>
        </w:rPr>
        <w:t xml:space="preserve"> </w:t>
      </w:r>
      <w:r w:rsidRPr="00B772AD">
        <w:rPr>
          <w:sz w:val="20"/>
          <w:szCs w:val="20"/>
        </w:rPr>
        <w:t>_________________________________________________________________________</w:t>
      </w:r>
    </w:p>
    <w:p w:rsidR="007234BD" w:rsidRDefault="007234BD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List school activities (clubs, sports, etc.) that you have been involved in during high school: _________________________________________________________________</w:t>
      </w: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_______________________________________________________________________________________________________________________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List awards/recognition you received in high school: ___________________________</w:t>
      </w:r>
      <w:r w:rsidR="00A3003B">
        <w:rPr>
          <w:sz w:val="20"/>
          <w:szCs w:val="20"/>
        </w:rPr>
        <w:t>________________</w:t>
      </w:r>
    </w:p>
    <w:p w:rsidR="00410B2B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________________________________________________________________________________________________________________________________________________</w:t>
      </w:r>
      <w:r w:rsidR="00A3003B">
        <w:rPr>
          <w:sz w:val="20"/>
          <w:szCs w:val="20"/>
        </w:rPr>
        <w:t>____________________________</w:t>
      </w:r>
    </w:p>
    <w:p w:rsidR="00A3003B" w:rsidRPr="00B772AD" w:rsidRDefault="00A3003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List name, address, and phone numbers of two community or school persons we could ask to submit a letter of recommendation for you.</w:t>
      </w: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________________________________________________________________________________________________________________________________________________</w:t>
      </w:r>
    </w:p>
    <w:p w:rsidR="00410B2B" w:rsidRPr="00B772AD" w:rsidRDefault="00410B2B" w:rsidP="00410B2B">
      <w:pPr>
        <w:rPr>
          <w:sz w:val="20"/>
          <w:szCs w:val="20"/>
        </w:rPr>
      </w:pPr>
    </w:p>
    <w:p w:rsidR="00410B2B" w:rsidRPr="00B772AD" w:rsidRDefault="00410B2B" w:rsidP="00410B2B">
      <w:pPr>
        <w:rPr>
          <w:sz w:val="20"/>
          <w:szCs w:val="20"/>
        </w:rPr>
      </w:pPr>
      <w:r w:rsidRPr="00B772AD">
        <w:rPr>
          <w:sz w:val="20"/>
          <w:szCs w:val="20"/>
        </w:rPr>
        <w:t>Please attach a brief paragraph indicating your reason for desiring to attend college and your need for this scholarship.</w:t>
      </w:r>
    </w:p>
    <w:p w:rsidR="00EA3489" w:rsidRDefault="00EA3489"/>
    <w:sectPr w:rsidR="00EA348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TaztLQ0szC0MLdQ0lEKTi0uzszPAykwrAUA+i1dFCwAAAA="/>
  </w:docVars>
  <w:rsids>
    <w:rsidRoot w:val="00410B2B"/>
    <w:rsid w:val="00410B2B"/>
    <w:rsid w:val="007234BD"/>
    <w:rsid w:val="00A3003B"/>
    <w:rsid w:val="00D60408"/>
    <w:rsid w:val="00DC5032"/>
    <w:rsid w:val="00E10B95"/>
    <w:rsid w:val="00EA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FA17F9-0E16-4810-943E-8D0FAB3F4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B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4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0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, Michael</dc:creator>
  <cp:keywords/>
  <dc:description/>
  <cp:lastModifiedBy>Brown, Anita</cp:lastModifiedBy>
  <cp:revision>2</cp:revision>
  <cp:lastPrinted>2019-01-07T15:45:00Z</cp:lastPrinted>
  <dcterms:created xsi:type="dcterms:W3CDTF">2019-01-07T16:55:00Z</dcterms:created>
  <dcterms:modified xsi:type="dcterms:W3CDTF">2019-01-07T16:55:00Z</dcterms:modified>
</cp:coreProperties>
</file>